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CAC68" w14:textId="379C3E8B" w:rsidR="009E630D" w:rsidRDefault="009E630D" w:rsidP="009E630D">
      <w:pPr>
        <w:pStyle w:val="Heading1"/>
        <w:jc w:val="center"/>
        <w:rPr>
          <w:rFonts w:cs="Arial"/>
          <w:shd w:val="clear" w:color="auto" w:fill="FFFFFF"/>
        </w:rPr>
      </w:pPr>
      <w:r>
        <w:rPr>
          <w:lang w:val="en-US"/>
        </w:rPr>
        <w:t xml:space="preserve">Samir Zafar </w:t>
      </w:r>
      <w:r w:rsidRPr="00FE2D85">
        <w:rPr>
          <w:rFonts w:cs="Arial"/>
          <w:shd w:val="clear" w:color="auto" w:fill="FFFFFF"/>
        </w:rPr>
        <w:t>|</w:t>
      </w:r>
      <w:r>
        <w:rPr>
          <w:rFonts w:cs="Arial"/>
          <w:shd w:val="clear" w:color="auto" w:fill="FFFFFF"/>
        </w:rPr>
        <w:t xml:space="preserve"> Software Engineer</w:t>
      </w:r>
    </w:p>
    <w:p w14:paraId="001821AF" w14:textId="3061AD04" w:rsidR="009E630D" w:rsidRDefault="00000000" w:rsidP="009E630D">
      <w:pPr>
        <w:spacing w:after="0"/>
        <w:jc w:val="center"/>
        <w:rPr>
          <w:rStyle w:val="Hyperlink"/>
          <w:szCs w:val="18"/>
        </w:rPr>
      </w:pPr>
      <w:hyperlink r:id="rId5" w:history="1">
        <w:r w:rsidR="009E630D" w:rsidRPr="00772EFD">
          <w:rPr>
            <w:rStyle w:val="Hyperlink"/>
            <w:spacing w:val="-2"/>
            <w:w w:val="105"/>
          </w:rPr>
          <w:t>chaudharysamirzafar@gmail.com</w:t>
        </w:r>
      </w:hyperlink>
      <w:r w:rsidR="009E630D">
        <w:t xml:space="preserve"> </w:t>
      </w:r>
      <w:r w:rsidR="009E630D" w:rsidRPr="001B6C18">
        <w:t>-</w:t>
      </w:r>
      <w:r w:rsidR="009E630D">
        <w:t xml:space="preserve"> </w:t>
      </w:r>
      <w:r w:rsidR="009E630D">
        <w:rPr>
          <w:color w:val="4C4C4C"/>
        </w:rPr>
        <w:t xml:space="preserve">07456979575 - UK, Manchester - </w:t>
      </w:r>
      <w:hyperlink r:id="rId6" w:history="1">
        <w:r w:rsidR="009E630D" w:rsidRPr="0088697B">
          <w:rPr>
            <w:rStyle w:val="Hyperlink"/>
            <w:szCs w:val="18"/>
          </w:rPr>
          <w:t>LinkedIn</w:t>
        </w:r>
      </w:hyperlink>
      <w:r w:rsidR="009E630D">
        <w:rPr>
          <w:szCs w:val="18"/>
        </w:rPr>
        <w:t xml:space="preserve"> - </w:t>
      </w:r>
      <w:hyperlink r:id="rId7" w:history="1">
        <w:r w:rsidR="009E630D" w:rsidRPr="001B6C18">
          <w:rPr>
            <w:rStyle w:val="Hyperlink"/>
            <w:szCs w:val="18"/>
          </w:rPr>
          <w:t>GitHub</w:t>
        </w:r>
      </w:hyperlink>
    </w:p>
    <w:p w14:paraId="7EE87C23" w14:textId="76B9D26C" w:rsidR="009E630D" w:rsidRPr="00D835CE" w:rsidRDefault="009E630D" w:rsidP="00887C5E">
      <w:pPr>
        <w:pStyle w:val="Heading2"/>
        <w:pBdr>
          <w:bottom w:val="single" w:sz="4" w:space="1" w:color="auto"/>
        </w:pBdr>
        <w:spacing w:before="120"/>
        <w:rPr>
          <w:b/>
          <w:bCs/>
        </w:rPr>
      </w:pPr>
      <w:r w:rsidRPr="00D835CE">
        <w:rPr>
          <w:b/>
          <w:bCs/>
        </w:rPr>
        <w:t>Profile</w:t>
      </w:r>
    </w:p>
    <w:p w14:paraId="5BA0FEDC" w14:textId="4E9FC576" w:rsidR="009E630D" w:rsidRPr="00D835CE" w:rsidRDefault="009E630D" w:rsidP="009E630D">
      <w:pPr>
        <w:spacing w:before="120" w:after="0"/>
        <w:ind w:left="283"/>
        <w:rPr>
          <w:sz w:val="20"/>
          <w:szCs w:val="20"/>
        </w:rPr>
      </w:pPr>
      <w:r w:rsidRPr="00D835CE">
        <w:rPr>
          <w:sz w:val="20"/>
          <w:szCs w:val="20"/>
        </w:rPr>
        <w:t xml:space="preserve">A software engineer with a passion for creating innovative and creative software solutions. I am currently contributing towards enterprise-level software and evolving my development, testing and maintainability methodologies. I am continuously upgrading my skills as a software </w:t>
      </w:r>
      <w:r w:rsidR="008928BB" w:rsidRPr="00D835CE">
        <w:rPr>
          <w:sz w:val="20"/>
          <w:szCs w:val="20"/>
        </w:rPr>
        <w:t>engineer.</w:t>
      </w:r>
    </w:p>
    <w:p w14:paraId="51CA801B" w14:textId="0ABB1FD8" w:rsidR="009E630D" w:rsidRPr="00D835CE" w:rsidRDefault="009E630D" w:rsidP="009E630D">
      <w:pPr>
        <w:pStyle w:val="Heading2"/>
        <w:pBdr>
          <w:bottom w:val="single" w:sz="4" w:space="1" w:color="auto"/>
        </w:pBdr>
        <w:spacing w:before="120"/>
        <w:rPr>
          <w:b/>
          <w:bCs/>
        </w:rPr>
      </w:pPr>
      <w:r w:rsidRPr="00D835CE">
        <w:rPr>
          <w:b/>
          <w:bCs/>
        </w:rPr>
        <w:t>Key Skills</w:t>
      </w:r>
    </w:p>
    <w:p w14:paraId="47C14B5B" w14:textId="7D9B8EE7" w:rsidR="009E630D" w:rsidRPr="00D835CE" w:rsidRDefault="009E630D" w:rsidP="00FF1897">
      <w:pPr>
        <w:pStyle w:val="ListParagraph"/>
        <w:numPr>
          <w:ilvl w:val="0"/>
          <w:numId w:val="1"/>
        </w:numPr>
        <w:spacing w:before="120" w:after="0"/>
        <w:rPr>
          <w:sz w:val="20"/>
          <w:szCs w:val="20"/>
        </w:rPr>
      </w:pPr>
      <w:r w:rsidRPr="00D835CE">
        <w:rPr>
          <w:sz w:val="20"/>
          <w:szCs w:val="20"/>
        </w:rPr>
        <w:t>Programming experience with Java, C#, C++ using OOP &amp; other key concepts.</w:t>
      </w:r>
    </w:p>
    <w:p w14:paraId="3E1A1C44" w14:textId="46B9CC34" w:rsidR="009E630D" w:rsidRPr="00D835CE" w:rsidRDefault="009E630D" w:rsidP="009E6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A strong emphasis on maintainable &amp; clean readable code.</w:t>
      </w:r>
    </w:p>
    <w:p w14:paraId="60DBB830" w14:textId="5606057A" w:rsidR="009E630D" w:rsidRPr="00D835CE" w:rsidRDefault="009E630D" w:rsidP="009E6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Experience with Android Development</w:t>
      </w:r>
    </w:p>
    <w:p w14:paraId="3DB2C4D8" w14:textId="46AB85BF" w:rsidR="009E630D" w:rsidRPr="00D835CE" w:rsidRDefault="009E630D" w:rsidP="009E630D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 xml:space="preserve">Successfully implemented a </w:t>
      </w:r>
      <w:r w:rsidR="00314477">
        <w:rPr>
          <w:sz w:val="20"/>
          <w:szCs w:val="20"/>
        </w:rPr>
        <w:t xml:space="preserve">Change App Icon feature </w:t>
      </w:r>
      <w:r w:rsidRPr="00D835CE">
        <w:rPr>
          <w:sz w:val="20"/>
          <w:szCs w:val="20"/>
        </w:rPr>
        <w:t xml:space="preserve">into Capital One </w:t>
      </w:r>
      <w:r w:rsidR="008928BB" w:rsidRPr="00D835CE">
        <w:rPr>
          <w:sz w:val="20"/>
          <w:szCs w:val="20"/>
        </w:rPr>
        <w:t>application.</w:t>
      </w:r>
    </w:p>
    <w:p w14:paraId="6DD14EDB" w14:textId="6DC86533" w:rsidR="009E630D" w:rsidRDefault="009E630D" w:rsidP="009E630D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 xml:space="preserve">Earned the mission Impossible award – “Releasing features on Android despite many </w:t>
      </w:r>
      <w:r w:rsidR="008928BB" w:rsidRPr="00D835CE">
        <w:rPr>
          <w:sz w:val="20"/>
          <w:szCs w:val="20"/>
        </w:rPr>
        <w:t>problems”.</w:t>
      </w:r>
    </w:p>
    <w:p w14:paraId="4790B73B" w14:textId="0AD0D9A3" w:rsidR="00314477" w:rsidRPr="00314477" w:rsidRDefault="00314477" w:rsidP="00314477">
      <w:pPr>
        <w:pStyle w:val="ListParagraph"/>
        <w:numPr>
          <w:ilvl w:val="2"/>
          <w:numId w:val="1"/>
        </w:numPr>
        <w:spacing w:after="0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This feature was set out for the interns because my seniors thought it would be </w:t>
      </w:r>
      <w:r w:rsidR="008928BB">
        <w:rPr>
          <w:sz w:val="20"/>
          <w:szCs w:val="20"/>
        </w:rPr>
        <w:t>simple</w:t>
      </w:r>
      <w:r>
        <w:rPr>
          <w:sz w:val="20"/>
          <w:szCs w:val="20"/>
        </w:rPr>
        <w:t xml:space="preserve">. </w:t>
      </w:r>
      <w:r w:rsidR="008928BB">
        <w:rPr>
          <w:sz w:val="20"/>
          <w:szCs w:val="20"/>
        </w:rPr>
        <w:t>This</w:t>
      </w:r>
      <w:r>
        <w:rPr>
          <w:sz w:val="20"/>
          <w:szCs w:val="20"/>
        </w:rPr>
        <w:t xml:space="preserve"> feature wasn’t a native feature on Android. So as the Android developer I faced a lot of </w:t>
      </w:r>
      <w:r w:rsidR="008928BB">
        <w:rPr>
          <w:sz w:val="20"/>
          <w:szCs w:val="20"/>
        </w:rPr>
        <w:t>challenges,</w:t>
      </w:r>
      <w:r>
        <w:rPr>
          <w:sz w:val="20"/>
          <w:szCs w:val="20"/>
        </w:rPr>
        <w:t xml:space="preserve"> but I still managed to complete this feature before the targeted code cut.</w:t>
      </w:r>
    </w:p>
    <w:p w14:paraId="2FE52B18" w14:textId="5D8C81BA" w:rsidR="009E630D" w:rsidRPr="00D835CE" w:rsidRDefault="009E630D" w:rsidP="009E6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Experience with full stack development</w:t>
      </w:r>
    </w:p>
    <w:p w14:paraId="04818012" w14:textId="0F4B7C36" w:rsidR="00E60A0A" w:rsidRPr="00E60A0A" w:rsidRDefault="009E630D" w:rsidP="00E60A0A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 xml:space="preserve">Creating a competitive coding </w:t>
      </w:r>
      <w:r w:rsidR="008928BB" w:rsidRPr="00D835CE">
        <w:rPr>
          <w:sz w:val="20"/>
          <w:szCs w:val="20"/>
        </w:rPr>
        <w:t>(player</w:t>
      </w:r>
      <w:r w:rsidRPr="00D835CE">
        <w:rPr>
          <w:sz w:val="20"/>
          <w:szCs w:val="20"/>
        </w:rPr>
        <w:t xml:space="preserve"> vs player ) and </w:t>
      </w:r>
      <w:r w:rsidR="00887C5E" w:rsidRPr="00D835CE">
        <w:rPr>
          <w:sz w:val="20"/>
          <w:szCs w:val="20"/>
        </w:rPr>
        <w:t>algorithm</w:t>
      </w:r>
      <w:r w:rsidRPr="00D835CE">
        <w:rPr>
          <w:sz w:val="20"/>
          <w:szCs w:val="20"/>
        </w:rPr>
        <w:t>-style question practise leetcode application using React.js, Springboot &amp; MySql.</w:t>
      </w:r>
    </w:p>
    <w:p w14:paraId="2DDED64A" w14:textId="111979CA" w:rsidR="009E630D" w:rsidRDefault="009E630D" w:rsidP="009E630D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Created a pipeline using GitLab to automate CI/CD &amp; generate test reports</w:t>
      </w:r>
      <w:r w:rsidR="00314477">
        <w:rPr>
          <w:sz w:val="20"/>
          <w:szCs w:val="20"/>
        </w:rPr>
        <w:t>.</w:t>
      </w:r>
    </w:p>
    <w:p w14:paraId="1961FFC5" w14:textId="41471F74" w:rsidR="00314477" w:rsidRPr="00D835CE" w:rsidRDefault="00314477" w:rsidP="00314477">
      <w:pPr>
        <w:pStyle w:val="ListParagraph"/>
        <w:numPr>
          <w:ilvl w:val="2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his helped with feature development in my personal project. When I would create new pull requests the pull request would only be approvable once the pipeline is green. This helped me ensure the new code that I have just added is robust and doesn’t break any pre-existing code</w:t>
      </w:r>
      <w:r w:rsidR="00A05DA5">
        <w:rPr>
          <w:sz w:val="20"/>
          <w:szCs w:val="20"/>
        </w:rPr>
        <w:t>.</w:t>
      </w:r>
    </w:p>
    <w:p w14:paraId="61E9085F" w14:textId="326F766C" w:rsidR="009E630D" w:rsidRPr="00D835CE" w:rsidRDefault="009E630D" w:rsidP="009E6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Experience with commercial level applications</w:t>
      </w:r>
    </w:p>
    <w:p w14:paraId="791ECE58" w14:textId="65DB1FF5" w:rsidR="009E630D" w:rsidRPr="00D835CE" w:rsidRDefault="009E630D" w:rsidP="009E630D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Worked with Lighthouse Systems web application that helps product millions of products in manufacturing factories.</w:t>
      </w:r>
    </w:p>
    <w:p w14:paraId="2265F1D1" w14:textId="7A23EE7A" w:rsidR="009E630D" w:rsidRPr="00D835CE" w:rsidRDefault="009E630D" w:rsidP="009E630D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D835CE">
        <w:rPr>
          <w:sz w:val="20"/>
          <w:szCs w:val="20"/>
        </w:rPr>
        <w:t>Experience with AWS</w:t>
      </w:r>
    </w:p>
    <w:p w14:paraId="757394DB" w14:textId="77777777" w:rsidR="009E630D" w:rsidRPr="00D835CE" w:rsidRDefault="009E630D" w:rsidP="009E630D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240" w:lineRule="auto"/>
        <w:contextualSpacing w:val="0"/>
        <w:rPr>
          <w:w w:val="115"/>
          <w:sz w:val="20"/>
          <w:szCs w:val="20"/>
        </w:rPr>
      </w:pPr>
      <w:r w:rsidRPr="00D835CE">
        <w:rPr>
          <w:w w:val="115"/>
          <w:sz w:val="20"/>
          <w:szCs w:val="20"/>
        </w:rPr>
        <w:t>Hosted a project on AWS &amp; worked with the cloud service during my time at Capital One.</w:t>
      </w:r>
    </w:p>
    <w:p w14:paraId="4F80C677" w14:textId="1B39040C" w:rsidR="009E630D" w:rsidRPr="00D835CE" w:rsidRDefault="009E630D" w:rsidP="009E630D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D835CE">
        <w:rPr>
          <w:sz w:val="20"/>
          <w:szCs w:val="20"/>
        </w:rPr>
        <w:t xml:space="preserve">Services used – Lamba, EC2, S3 Bucket, API gateway, RDS. </w:t>
      </w:r>
    </w:p>
    <w:p w14:paraId="755D06DD" w14:textId="209F5814" w:rsidR="009E630D" w:rsidRPr="00D835CE" w:rsidRDefault="009E630D" w:rsidP="009E630D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D835CE">
        <w:rPr>
          <w:sz w:val="20"/>
          <w:szCs w:val="20"/>
        </w:rPr>
        <w:t>Test Driven Development</w:t>
      </w:r>
    </w:p>
    <w:p w14:paraId="6A95AE86" w14:textId="68E37E52" w:rsidR="00110B4F" w:rsidRPr="00110B4F" w:rsidRDefault="009E630D" w:rsidP="00110B4F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D835CE">
        <w:rPr>
          <w:sz w:val="20"/>
          <w:szCs w:val="20"/>
        </w:rPr>
        <w:t>Developed new features in Capital One &amp; Lighthouse Systems using TDD.</w:t>
      </w:r>
    </w:p>
    <w:p w14:paraId="46A2AE78" w14:textId="4C19B3F3" w:rsidR="00887C5E" w:rsidRPr="00D835CE" w:rsidRDefault="00887C5E" w:rsidP="00887C5E">
      <w:pPr>
        <w:pStyle w:val="Heading2"/>
        <w:pBdr>
          <w:bottom w:val="single" w:sz="4" w:space="1" w:color="auto"/>
        </w:pBdr>
        <w:spacing w:before="120"/>
        <w:rPr>
          <w:b/>
          <w:bCs/>
        </w:rPr>
      </w:pPr>
      <w:r w:rsidRPr="00D835CE">
        <w:rPr>
          <w:b/>
          <w:bCs/>
        </w:rPr>
        <w:t>Work Experience</w:t>
      </w:r>
    </w:p>
    <w:p w14:paraId="7BFD6A97" w14:textId="6D951641" w:rsidR="00887C5E" w:rsidRDefault="00887C5E" w:rsidP="00887C5E">
      <w:pPr>
        <w:spacing w:before="120" w:after="0"/>
        <w:ind w:left="283"/>
        <w:rPr>
          <w:b/>
          <w:bCs/>
        </w:rPr>
      </w:pPr>
      <w:r w:rsidRPr="00D40BA5">
        <w:rPr>
          <w:b/>
          <w:bCs/>
          <w:sz w:val="22"/>
        </w:rPr>
        <w:t>The University of Salfor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                </w:t>
      </w:r>
      <w:proofErr w:type="spellStart"/>
      <w:r w:rsidRPr="00887C5E">
        <w:t>Salford</w:t>
      </w:r>
      <w:proofErr w:type="spellEnd"/>
      <w:r w:rsidRPr="00887C5E">
        <w:t>, Manchester (September 2022 – present)</w:t>
      </w:r>
    </w:p>
    <w:p w14:paraId="4982585D" w14:textId="738E33EF" w:rsidR="00887C5E" w:rsidRPr="00D835CE" w:rsidRDefault="00887C5E" w:rsidP="00887C5E">
      <w:pPr>
        <w:spacing w:after="0"/>
        <w:ind w:left="283"/>
        <w:rPr>
          <w:b/>
          <w:bCs/>
          <w:sz w:val="20"/>
          <w:szCs w:val="20"/>
        </w:rPr>
      </w:pPr>
      <w:r w:rsidRPr="00D835CE">
        <w:rPr>
          <w:b/>
          <w:bCs/>
          <w:sz w:val="20"/>
          <w:szCs w:val="20"/>
        </w:rPr>
        <w:t>Academic Computer Science Tutor, Part-time</w:t>
      </w:r>
    </w:p>
    <w:p w14:paraId="70003C1D" w14:textId="77777777" w:rsidR="00887C5E" w:rsidRPr="00D835CE" w:rsidRDefault="00887C5E" w:rsidP="00887C5E">
      <w:pPr>
        <w:pStyle w:val="ListParagraph"/>
        <w:widowControl w:val="0"/>
        <w:numPr>
          <w:ilvl w:val="0"/>
          <w:numId w:val="3"/>
        </w:numPr>
        <w:tabs>
          <w:tab w:val="left" w:pos="942"/>
        </w:tabs>
        <w:autoSpaceDE w:val="0"/>
        <w:autoSpaceDN w:val="0"/>
        <w:spacing w:after="0" w:line="240" w:lineRule="auto"/>
        <w:ind w:hanging="267"/>
        <w:contextualSpacing w:val="0"/>
        <w:rPr>
          <w:w w:val="110"/>
          <w:sz w:val="20"/>
          <w:szCs w:val="20"/>
        </w:rPr>
      </w:pPr>
      <w:r w:rsidRPr="00D835CE">
        <w:rPr>
          <w:sz w:val="20"/>
          <w:szCs w:val="20"/>
        </w:rPr>
        <w:t>Supported first year students learn and understand the fundamental computer science concepts in different modules. This included me helping them with assessments and workshop learning.</w:t>
      </w:r>
    </w:p>
    <w:p w14:paraId="316B3B7B" w14:textId="200894E8" w:rsidR="00887C5E" w:rsidRDefault="00887C5E" w:rsidP="00887C5E">
      <w:pPr>
        <w:spacing w:before="120" w:after="0"/>
        <w:ind w:left="283"/>
        <w:rPr>
          <w:b/>
          <w:bCs/>
        </w:rPr>
      </w:pPr>
      <w:r w:rsidRPr="00D40BA5">
        <w:rPr>
          <w:b/>
          <w:bCs/>
          <w:sz w:val="22"/>
        </w:rPr>
        <w:t>Capital On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</w:t>
      </w:r>
      <w:r w:rsidRPr="00D835CE">
        <w:rPr>
          <w:szCs w:val="18"/>
        </w:rPr>
        <w:t>Nottingham, UK (June 2022 – September 2022)</w:t>
      </w:r>
    </w:p>
    <w:p w14:paraId="21B18DC7" w14:textId="01E05B02" w:rsidR="00887C5E" w:rsidRPr="00D835CE" w:rsidRDefault="00887C5E" w:rsidP="003B09C7">
      <w:pPr>
        <w:spacing w:after="0"/>
        <w:ind w:left="283"/>
        <w:rPr>
          <w:b/>
          <w:bCs/>
          <w:sz w:val="20"/>
          <w:szCs w:val="20"/>
        </w:rPr>
      </w:pPr>
      <w:r w:rsidRPr="00D835CE">
        <w:rPr>
          <w:b/>
          <w:bCs/>
          <w:sz w:val="20"/>
          <w:szCs w:val="20"/>
        </w:rPr>
        <w:t>Software Engineer, Internship</w:t>
      </w:r>
    </w:p>
    <w:p w14:paraId="17101DE4" w14:textId="3588927A" w:rsidR="003B09C7" w:rsidRPr="00FF1897" w:rsidRDefault="003B09C7" w:rsidP="003B09C7">
      <w:pPr>
        <w:pStyle w:val="ListParagraph"/>
        <w:numPr>
          <w:ilvl w:val="0"/>
          <w:numId w:val="3"/>
        </w:numPr>
        <w:spacing w:after="0"/>
        <w:rPr>
          <w:b/>
          <w:bCs/>
          <w:sz w:val="20"/>
          <w:szCs w:val="20"/>
        </w:rPr>
      </w:pPr>
      <w:r w:rsidRPr="00D835CE">
        <w:rPr>
          <w:sz w:val="20"/>
          <w:szCs w:val="20"/>
        </w:rPr>
        <w:t>Developed a Change App Icon feature in the Android Application</w:t>
      </w:r>
    </w:p>
    <w:p w14:paraId="536827F6" w14:textId="151FA75D" w:rsidR="00FF1897" w:rsidRPr="00FF1897" w:rsidRDefault="00FF1897" w:rsidP="00FF1897">
      <w:pPr>
        <w:pStyle w:val="ListParagraph"/>
        <w:numPr>
          <w:ilvl w:val="1"/>
          <w:numId w:val="3"/>
        </w:numPr>
        <w:spacing w:after="0"/>
        <w:rPr>
          <w:b/>
          <w:bCs/>
          <w:sz w:val="20"/>
          <w:szCs w:val="20"/>
        </w:rPr>
      </w:pPr>
      <w:r>
        <w:rPr>
          <w:sz w:val="20"/>
          <w:szCs w:val="20"/>
        </w:rPr>
        <w:t>This feature offered the customers a chance to customise their Capital One mobile application. It also helped customers understand how diverse Capital One are as we included multiple icons such as Black history month, pride &amp; many more.</w:t>
      </w:r>
    </w:p>
    <w:p w14:paraId="4A31597D" w14:textId="798DB8A8" w:rsidR="003B09C7" w:rsidRPr="00D835CE" w:rsidRDefault="003B09C7" w:rsidP="003B09C7">
      <w:pPr>
        <w:pStyle w:val="ListParagraph"/>
        <w:numPr>
          <w:ilvl w:val="0"/>
          <w:numId w:val="3"/>
        </w:numPr>
        <w:spacing w:after="0"/>
        <w:rPr>
          <w:b/>
          <w:bCs/>
          <w:sz w:val="20"/>
          <w:szCs w:val="20"/>
        </w:rPr>
      </w:pPr>
      <w:r w:rsidRPr="00D835CE">
        <w:rPr>
          <w:sz w:val="20"/>
          <w:szCs w:val="20"/>
        </w:rPr>
        <w:t xml:space="preserve">Conducted Unit, Screenshot, Functional, Device, UI &amp; Manual </w:t>
      </w:r>
      <w:r w:rsidR="008928BB" w:rsidRPr="00D835CE">
        <w:rPr>
          <w:sz w:val="20"/>
          <w:szCs w:val="20"/>
        </w:rPr>
        <w:t>testing.</w:t>
      </w:r>
    </w:p>
    <w:p w14:paraId="0B8060DB" w14:textId="0397AC92" w:rsidR="003B09C7" w:rsidRPr="00D835CE" w:rsidRDefault="003B09C7" w:rsidP="003B09C7">
      <w:pPr>
        <w:pStyle w:val="ListParagraph"/>
        <w:numPr>
          <w:ilvl w:val="0"/>
          <w:numId w:val="3"/>
        </w:numPr>
        <w:spacing w:after="0"/>
        <w:rPr>
          <w:b/>
          <w:bCs/>
          <w:sz w:val="20"/>
          <w:szCs w:val="20"/>
        </w:rPr>
      </w:pPr>
      <w:r w:rsidRPr="00D835CE">
        <w:rPr>
          <w:sz w:val="20"/>
          <w:szCs w:val="20"/>
        </w:rPr>
        <w:t>Developed a website using React.js &amp; Cypress (testing framework)</w:t>
      </w:r>
    </w:p>
    <w:p w14:paraId="3864DF6F" w14:textId="4C10F871" w:rsidR="003B09C7" w:rsidRPr="003B09C7" w:rsidRDefault="003B09C7" w:rsidP="003B09C7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D835CE">
        <w:rPr>
          <w:sz w:val="20"/>
          <w:szCs w:val="20"/>
        </w:rPr>
        <w:t xml:space="preserve">Worked within a team that used agile </w:t>
      </w:r>
      <w:r w:rsidR="008928BB" w:rsidRPr="00D835CE">
        <w:rPr>
          <w:sz w:val="20"/>
          <w:szCs w:val="20"/>
        </w:rPr>
        <w:t>techniques.</w:t>
      </w:r>
    </w:p>
    <w:p w14:paraId="1908E042" w14:textId="539669F8" w:rsidR="003B09C7" w:rsidRPr="00D40BA5" w:rsidRDefault="003B09C7" w:rsidP="003B09C7">
      <w:pPr>
        <w:spacing w:before="120" w:after="0"/>
        <w:ind w:left="283"/>
        <w:rPr>
          <w:b/>
          <w:bCs/>
          <w:sz w:val="22"/>
        </w:rPr>
      </w:pPr>
      <w:r w:rsidRPr="00D40BA5">
        <w:rPr>
          <w:b/>
          <w:bCs/>
          <w:sz w:val="22"/>
        </w:rPr>
        <w:t>Lighthouse Systems Limited</w:t>
      </w:r>
      <w:r w:rsidR="00D40BA5">
        <w:rPr>
          <w:b/>
          <w:bCs/>
          <w:sz w:val="22"/>
        </w:rPr>
        <w:tab/>
      </w:r>
      <w:r w:rsidR="00D40BA5">
        <w:rPr>
          <w:b/>
          <w:bCs/>
          <w:sz w:val="22"/>
        </w:rPr>
        <w:tab/>
      </w:r>
      <w:r w:rsidR="00D40BA5">
        <w:rPr>
          <w:b/>
          <w:bCs/>
          <w:sz w:val="22"/>
        </w:rPr>
        <w:tab/>
      </w:r>
      <w:r w:rsidR="00D40BA5">
        <w:rPr>
          <w:b/>
          <w:bCs/>
          <w:sz w:val="22"/>
        </w:rPr>
        <w:tab/>
      </w:r>
      <w:r w:rsidR="00D40BA5">
        <w:rPr>
          <w:b/>
          <w:bCs/>
          <w:sz w:val="22"/>
        </w:rPr>
        <w:tab/>
        <w:t xml:space="preserve">                        </w:t>
      </w:r>
      <w:r w:rsidR="00D40BA5" w:rsidRPr="00D40BA5">
        <w:rPr>
          <w:szCs w:val="18"/>
        </w:rPr>
        <w:t>London, UK (July 2021 – July 2022)</w:t>
      </w:r>
    </w:p>
    <w:p w14:paraId="20C078A0" w14:textId="3B86B8F0" w:rsidR="003B09C7" w:rsidRPr="00D835CE" w:rsidRDefault="003B09C7" w:rsidP="003B09C7">
      <w:pPr>
        <w:spacing w:after="0"/>
        <w:ind w:left="283"/>
        <w:rPr>
          <w:b/>
          <w:bCs/>
          <w:sz w:val="20"/>
          <w:szCs w:val="20"/>
        </w:rPr>
      </w:pPr>
      <w:r w:rsidRPr="00D835CE">
        <w:rPr>
          <w:b/>
          <w:bCs/>
          <w:sz w:val="20"/>
          <w:szCs w:val="20"/>
        </w:rPr>
        <w:t>Software Engineer, Internship</w:t>
      </w:r>
    </w:p>
    <w:p w14:paraId="3A71B10B" w14:textId="7465640A" w:rsidR="003B09C7" w:rsidRPr="00D835CE" w:rsidRDefault="003B09C7" w:rsidP="003B09C7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D835CE">
        <w:rPr>
          <w:sz w:val="20"/>
          <w:szCs w:val="20"/>
        </w:rPr>
        <w:t>Worked with technologies such as – Entity Framework, .NET, .NET core, SqlServer, Oracle &amp; MySql</w:t>
      </w:r>
    </w:p>
    <w:p w14:paraId="72B5B1B2" w14:textId="5B58425C" w:rsidR="003B09C7" w:rsidRDefault="003B09C7" w:rsidP="003B09C7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D835CE">
        <w:rPr>
          <w:sz w:val="20"/>
          <w:szCs w:val="20"/>
        </w:rPr>
        <w:t>Regularly improved existing implementations through refactoring &amp; modernisation</w:t>
      </w:r>
    </w:p>
    <w:p w14:paraId="53567289" w14:textId="4865E16D" w:rsidR="003B09C7" w:rsidRPr="00290E4E" w:rsidRDefault="00290E4E" w:rsidP="00290E4E">
      <w:pPr>
        <w:pStyle w:val="ListParagraph"/>
        <w:numPr>
          <w:ilvl w:val="1"/>
          <w:numId w:val="3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The core functionality of the application</w:t>
      </w:r>
      <w:r w:rsidRPr="00290E4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lied on stored </w:t>
      </w:r>
      <w:r w:rsidR="008928BB">
        <w:rPr>
          <w:sz w:val="20"/>
          <w:szCs w:val="20"/>
        </w:rPr>
        <w:t>procedures,</w:t>
      </w:r>
      <w:r>
        <w:rPr>
          <w:sz w:val="20"/>
          <w:szCs w:val="20"/>
        </w:rPr>
        <w:t xml:space="preserve"> but this caused maintainability issues. If we had a customer that used SqlServer &amp; another customer that uses </w:t>
      </w:r>
      <w:r w:rsidR="008928BB">
        <w:rPr>
          <w:sz w:val="20"/>
          <w:szCs w:val="20"/>
        </w:rPr>
        <w:t>Oracle,</w:t>
      </w:r>
      <w:r>
        <w:rPr>
          <w:sz w:val="20"/>
          <w:szCs w:val="20"/>
        </w:rPr>
        <w:t xml:space="preserve"> then we would have to define the stored procedures twice. </w:t>
      </w:r>
      <w:r w:rsidR="008928BB">
        <w:rPr>
          <w:sz w:val="20"/>
          <w:szCs w:val="20"/>
        </w:rPr>
        <w:t>So,</w:t>
      </w:r>
      <w:r>
        <w:rPr>
          <w:sz w:val="20"/>
          <w:szCs w:val="20"/>
        </w:rPr>
        <w:t xml:space="preserve"> I </w:t>
      </w:r>
      <w:r w:rsidR="003B09C7" w:rsidRPr="00290E4E">
        <w:rPr>
          <w:sz w:val="20"/>
          <w:szCs w:val="20"/>
        </w:rPr>
        <w:t xml:space="preserve">Migrated the core functionality of the system from stored procedures in SQL to Entity Framework in .NET core making the code more maintainable and </w:t>
      </w:r>
      <w:r w:rsidR="008928BB" w:rsidRPr="00290E4E">
        <w:rPr>
          <w:sz w:val="20"/>
          <w:szCs w:val="20"/>
        </w:rPr>
        <w:t>centralized.</w:t>
      </w:r>
    </w:p>
    <w:p w14:paraId="0C296BD0" w14:textId="486DA40B" w:rsidR="003B09C7" w:rsidRPr="00D835CE" w:rsidRDefault="003B09C7" w:rsidP="003B09C7">
      <w:pPr>
        <w:pStyle w:val="ListParagraph"/>
        <w:widowControl w:val="0"/>
        <w:numPr>
          <w:ilvl w:val="0"/>
          <w:numId w:val="3"/>
        </w:numPr>
        <w:tabs>
          <w:tab w:val="left" w:pos="942"/>
        </w:tabs>
        <w:autoSpaceDE w:val="0"/>
        <w:autoSpaceDN w:val="0"/>
        <w:spacing w:before="32" w:after="0" w:line="213" w:lineRule="auto"/>
        <w:ind w:right="507"/>
        <w:contextualSpacing w:val="0"/>
        <w:rPr>
          <w:sz w:val="20"/>
          <w:szCs w:val="20"/>
        </w:rPr>
      </w:pPr>
      <w:r w:rsidRPr="00D835CE">
        <w:rPr>
          <w:sz w:val="20"/>
          <w:szCs w:val="20"/>
        </w:rPr>
        <w:t xml:space="preserve">Reviewed </w:t>
      </w:r>
      <w:r w:rsidR="008928BB" w:rsidRPr="00D835CE">
        <w:rPr>
          <w:sz w:val="20"/>
          <w:szCs w:val="20"/>
        </w:rPr>
        <w:t>code and</w:t>
      </w:r>
      <w:r w:rsidRPr="00D835CE">
        <w:rPr>
          <w:sz w:val="20"/>
          <w:szCs w:val="20"/>
        </w:rPr>
        <w:t xml:space="preserve"> conducted Unit, Integration, Acceptance &amp; Regression </w:t>
      </w:r>
      <w:r w:rsidR="008928BB" w:rsidRPr="00D835CE">
        <w:rPr>
          <w:sz w:val="20"/>
          <w:szCs w:val="20"/>
        </w:rPr>
        <w:t>testing.</w:t>
      </w:r>
    </w:p>
    <w:p w14:paraId="4DBA423D" w14:textId="4A8221F1" w:rsidR="003B09C7" w:rsidRPr="00D835CE" w:rsidRDefault="003B09C7" w:rsidP="003B09C7">
      <w:pPr>
        <w:pStyle w:val="ListParagraph"/>
        <w:widowControl w:val="0"/>
        <w:numPr>
          <w:ilvl w:val="0"/>
          <w:numId w:val="3"/>
        </w:numPr>
        <w:tabs>
          <w:tab w:val="left" w:pos="942"/>
        </w:tabs>
        <w:autoSpaceDE w:val="0"/>
        <w:autoSpaceDN w:val="0"/>
        <w:spacing w:before="32" w:after="0" w:line="213" w:lineRule="auto"/>
        <w:ind w:right="507"/>
        <w:contextualSpacing w:val="0"/>
        <w:rPr>
          <w:sz w:val="20"/>
          <w:szCs w:val="20"/>
        </w:rPr>
      </w:pPr>
      <w:r w:rsidRPr="00D835CE">
        <w:rPr>
          <w:sz w:val="20"/>
          <w:szCs w:val="20"/>
        </w:rPr>
        <w:t xml:space="preserve">Worked within a team that used agile </w:t>
      </w:r>
      <w:r w:rsidR="008928BB" w:rsidRPr="00D835CE">
        <w:rPr>
          <w:sz w:val="20"/>
          <w:szCs w:val="20"/>
        </w:rPr>
        <w:t>techniques.</w:t>
      </w:r>
    </w:p>
    <w:p w14:paraId="1119522A" w14:textId="005A3131" w:rsidR="00887C5E" w:rsidRPr="00D835CE" w:rsidRDefault="00D40BA5" w:rsidP="00D40BA5">
      <w:pPr>
        <w:pStyle w:val="Heading2"/>
        <w:pBdr>
          <w:bottom w:val="single" w:sz="4" w:space="1" w:color="auto"/>
        </w:pBdr>
        <w:spacing w:before="120"/>
        <w:rPr>
          <w:b/>
          <w:bCs/>
        </w:rPr>
      </w:pPr>
      <w:r w:rsidRPr="00D835CE">
        <w:rPr>
          <w:b/>
          <w:bCs/>
        </w:rPr>
        <w:t>Education</w:t>
      </w:r>
    </w:p>
    <w:p w14:paraId="1F1DDF2C" w14:textId="15BF4465" w:rsidR="00D40BA5" w:rsidRDefault="00D40BA5" w:rsidP="00D40BA5">
      <w:pPr>
        <w:spacing w:before="120" w:after="0"/>
        <w:ind w:left="283"/>
        <w:rPr>
          <w:b/>
          <w:bCs/>
        </w:rPr>
      </w:pPr>
      <w:r w:rsidRPr="00D835CE">
        <w:rPr>
          <w:b/>
          <w:bCs/>
          <w:sz w:val="20"/>
          <w:szCs w:val="20"/>
        </w:rPr>
        <w:t>University of Salfor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</w:t>
      </w:r>
      <w:proofErr w:type="spellStart"/>
      <w:r w:rsidRPr="00D40BA5">
        <w:t>Salford</w:t>
      </w:r>
      <w:proofErr w:type="spellEnd"/>
      <w:r w:rsidRPr="00D40BA5">
        <w:t xml:space="preserve">, Manchester UK (2019 – </w:t>
      </w:r>
      <w:r w:rsidR="008928BB">
        <w:t>2023</w:t>
      </w:r>
      <w:r w:rsidRPr="00D40BA5">
        <w:t>)</w:t>
      </w:r>
    </w:p>
    <w:p w14:paraId="301A8864" w14:textId="69EA1149" w:rsidR="00D40BA5" w:rsidRPr="00D835CE" w:rsidRDefault="008928BB" w:rsidP="00D40BA5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Bachelor of Science – Computer Science with professional experience</w:t>
      </w:r>
    </w:p>
    <w:p w14:paraId="611426D6" w14:textId="4069DCE5" w:rsidR="00D40BA5" w:rsidRPr="00D835CE" w:rsidRDefault="008928BB" w:rsidP="00D40BA5">
      <w:pPr>
        <w:pStyle w:val="ListParagraph"/>
        <w:spacing w:after="0"/>
        <w:ind w:left="941"/>
        <w:rPr>
          <w:sz w:val="20"/>
          <w:szCs w:val="20"/>
        </w:rPr>
      </w:pPr>
      <w:r>
        <w:rPr>
          <w:sz w:val="20"/>
          <w:szCs w:val="20"/>
        </w:rPr>
        <w:t>Overall degree mark – 85.5% - First Class Honours</w:t>
      </w:r>
    </w:p>
    <w:sectPr w:rsidR="00D40BA5" w:rsidRPr="00D835CE" w:rsidSect="000353BB">
      <w:pgSz w:w="11906" w:h="16838"/>
      <w:pgMar w:top="57" w:right="720" w:bottom="5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E16B7"/>
    <w:multiLevelType w:val="hybridMultilevel"/>
    <w:tmpl w:val="9384CCA2"/>
    <w:lvl w:ilvl="0" w:tplc="FFFFFFFF">
      <w:numFmt w:val="bullet"/>
      <w:lvlText w:val="-"/>
      <w:lvlJc w:val="left"/>
      <w:pPr>
        <w:ind w:left="941" w:hanging="26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•"/>
      <w:lvlJc w:val="left"/>
      <w:pPr>
        <w:ind w:left="2180" w:hanging="266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60" w:hanging="266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40" w:hanging="266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420" w:hanging="266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500" w:hanging="266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580" w:hanging="266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660" w:hanging="266"/>
      </w:pPr>
      <w:rPr>
        <w:rFonts w:hint="default"/>
        <w:lang w:val="en-US" w:eastAsia="en-US" w:bidi="ar-SA"/>
      </w:rPr>
    </w:lvl>
  </w:abstractNum>
  <w:abstractNum w:abstractNumId="1" w15:restartNumberingAfterBreak="0">
    <w:nsid w:val="31EE27CD"/>
    <w:multiLevelType w:val="hybridMultilevel"/>
    <w:tmpl w:val="57F0F230"/>
    <w:lvl w:ilvl="0" w:tplc="8C4CDB70">
      <w:numFmt w:val="bullet"/>
      <w:lvlText w:val="-"/>
      <w:lvlJc w:val="left"/>
      <w:pPr>
        <w:ind w:left="941" w:hanging="26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BE7DFC">
      <w:numFmt w:val="bullet"/>
      <w:lvlText w:val="•"/>
      <w:lvlJc w:val="left"/>
      <w:pPr>
        <w:ind w:left="2180" w:hanging="266"/>
      </w:pPr>
      <w:rPr>
        <w:rFonts w:hint="default"/>
        <w:lang w:val="en-US" w:eastAsia="en-US" w:bidi="ar-SA"/>
      </w:rPr>
    </w:lvl>
    <w:lvl w:ilvl="3" w:tplc="B0A2EE46">
      <w:numFmt w:val="bullet"/>
      <w:lvlText w:val="•"/>
      <w:lvlJc w:val="left"/>
      <w:pPr>
        <w:ind w:left="3260" w:hanging="266"/>
      </w:pPr>
      <w:rPr>
        <w:rFonts w:hint="default"/>
        <w:lang w:val="en-US" w:eastAsia="en-US" w:bidi="ar-SA"/>
      </w:rPr>
    </w:lvl>
    <w:lvl w:ilvl="4" w:tplc="8516052C">
      <w:numFmt w:val="bullet"/>
      <w:lvlText w:val="•"/>
      <w:lvlJc w:val="left"/>
      <w:pPr>
        <w:ind w:left="4340" w:hanging="266"/>
      </w:pPr>
      <w:rPr>
        <w:rFonts w:hint="default"/>
        <w:lang w:val="en-US" w:eastAsia="en-US" w:bidi="ar-SA"/>
      </w:rPr>
    </w:lvl>
    <w:lvl w:ilvl="5" w:tplc="D2B06BD0">
      <w:numFmt w:val="bullet"/>
      <w:lvlText w:val="•"/>
      <w:lvlJc w:val="left"/>
      <w:pPr>
        <w:ind w:left="5420" w:hanging="266"/>
      </w:pPr>
      <w:rPr>
        <w:rFonts w:hint="default"/>
        <w:lang w:val="en-US" w:eastAsia="en-US" w:bidi="ar-SA"/>
      </w:rPr>
    </w:lvl>
    <w:lvl w:ilvl="6" w:tplc="8548A7B4">
      <w:numFmt w:val="bullet"/>
      <w:lvlText w:val="•"/>
      <w:lvlJc w:val="left"/>
      <w:pPr>
        <w:ind w:left="6500" w:hanging="266"/>
      </w:pPr>
      <w:rPr>
        <w:rFonts w:hint="default"/>
        <w:lang w:val="en-US" w:eastAsia="en-US" w:bidi="ar-SA"/>
      </w:rPr>
    </w:lvl>
    <w:lvl w:ilvl="7" w:tplc="3A7C2548">
      <w:numFmt w:val="bullet"/>
      <w:lvlText w:val="•"/>
      <w:lvlJc w:val="left"/>
      <w:pPr>
        <w:ind w:left="7580" w:hanging="266"/>
      </w:pPr>
      <w:rPr>
        <w:rFonts w:hint="default"/>
        <w:lang w:val="en-US" w:eastAsia="en-US" w:bidi="ar-SA"/>
      </w:rPr>
    </w:lvl>
    <w:lvl w:ilvl="8" w:tplc="92AEA952">
      <w:numFmt w:val="bullet"/>
      <w:lvlText w:val="•"/>
      <w:lvlJc w:val="left"/>
      <w:pPr>
        <w:ind w:left="8660" w:hanging="266"/>
      </w:pPr>
      <w:rPr>
        <w:rFonts w:hint="default"/>
        <w:lang w:val="en-US" w:eastAsia="en-US" w:bidi="ar-SA"/>
      </w:rPr>
    </w:lvl>
  </w:abstractNum>
  <w:abstractNum w:abstractNumId="2" w15:restartNumberingAfterBreak="0">
    <w:nsid w:val="478E5BE0"/>
    <w:multiLevelType w:val="hybridMultilevel"/>
    <w:tmpl w:val="9ABA5C5A"/>
    <w:lvl w:ilvl="0" w:tplc="B804EF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D63CF"/>
    <w:multiLevelType w:val="hybridMultilevel"/>
    <w:tmpl w:val="8940EA9E"/>
    <w:lvl w:ilvl="0" w:tplc="FD8EE548">
      <w:numFmt w:val="bullet"/>
      <w:lvlText w:val="-"/>
      <w:lvlJc w:val="left"/>
      <w:pPr>
        <w:ind w:left="720" w:hanging="360"/>
      </w:pPr>
      <w:rPr>
        <w:rFonts w:ascii="Palatino Linotype" w:eastAsia="Palatino Linotype" w:hAnsi="Palatino Linotype" w:cs="Palatino Linotype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932363">
    <w:abstractNumId w:val="2"/>
  </w:num>
  <w:num w:numId="2" w16cid:durableId="1611431218">
    <w:abstractNumId w:val="3"/>
  </w:num>
  <w:num w:numId="3" w16cid:durableId="567376494">
    <w:abstractNumId w:val="1"/>
  </w:num>
  <w:num w:numId="4" w16cid:durableId="2139908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MjC1tDQ1NbE0NTZX0lEKTi0uzszPAykwrAUAr2YPqiwAAAA="/>
  </w:docVars>
  <w:rsids>
    <w:rsidRoot w:val="009E630D"/>
    <w:rsid w:val="000353BB"/>
    <w:rsid w:val="00110B4F"/>
    <w:rsid w:val="00290E4E"/>
    <w:rsid w:val="00314477"/>
    <w:rsid w:val="003B09C7"/>
    <w:rsid w:val="00887C5E"/>
    <w:rsid w:val="008928BB"/>
    <w:rsid w:val="009E630D"/>
    <w:rsid w:val="00A05DA5"/>
    <w:rsid w:val="00BB59ED"/>
    <w:rsid w:val="00D40BA5"/>
    <w:rsid w:val="00D835CE"/>
    <w:rsid w:val="00E60A0A"/>
    <w:rsid w:val="00FF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907C5"/>
  <w15:chartTrackingRefBased/>
  <w15:docId w15:val="{86622079-A7B1-43C6-9858-523CCDF3F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30D"/>
    <w:rPr>
      <w:rFonts w:ascii="Times New Roman" w:hAnsi="Times New Roman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630D"/>
    <w:pPr>
      <w:keepNext/>
      <w:keepLines/>
      <w:spacing w:before="240" w:after="0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30D"/>
    <w:pPr>
      <w:keepNext/>
      <w:keepLines/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0BA5"/>
    <w:pPr>
      <w:keepNext/>
      <w:keepLines/>
      <w:spacing w:before="40" w:after="0"/>
      <w:outlineLvl w:val="2"/>
    </w:pPr>
    <w:rPr>
      <w:rFonts w:eastAsiaTheme="majorEastAsia" w:cstheme="majorBidi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630D"/>
    <w:rPr>
      <w:rFonts w:ascii="Times New Roman" w:eastAsiaTheme="majorEastAsia" w:hAnsi="Times New Roman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630D"/>
    <w:rPr>
      <w:rFonts w:ascii="Times New Roman" w:eastAsiaTheme="majorEastAsia" w:hAnsi="Times New Roman" w:cstheme="majorBidi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9E630D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9E630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D40BA5"/>
    <w:rPr>
      <w:rFonts w:ascii="Times New Roman" w:eastAsiaTheme="majorEastAsia" w:hAnsi="Times New Roman" w:cstheme="majorBid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ChaudharySamirZaf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amir-zafar-6b59111bb/" TargetMode="External"/><Relationship Id="rId5" Type="http://schemas.openxmlformats.org/officeDocument/2006/relationships/hyperlink" Target="mailto:chaudharysamirzafar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zafar</dc:creator>
  <cp:keywords/>
  <dc:description/>
  <cp:lastModifiedBy>Samir Zafar</cp:lastModifiedBy>
  <cp:revision>5</cp:revision>
  <cp:lastPrinted>2022-09-18T19:30:00Z</cp:lastPrinted>
  <dcterms:created xsi:type="dcterms:W3CDTF">2022-09-18T18:30:00Z</dcterms:created>
  <dcterms:modified xsi:type="dcterms:W3CDTF">2023-06-16T11:34:00Z</dcterms:modified>
</cp:coreProperties>
</file>